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7DB5FF" w14:textId="77777777" w:rsidR="008113C2" w:rsidRDefault="00873526">
      <w:r>
        <w:t>By signing, you, the individual(s) named in this form are:</w:t>
      </w:r>
    </w:p>
    <w:p w14:paraId="40BBAE09" w14:textId="77777777" w:rsidR="00873526" w:rsidRDefault="00873526" w:rsidP="00873526">
      <w:pPr>
        <w:pStyle w:val="ListParagraph"/>
        <w:numPr>
          <w:ilvl w:val="0"/>
          <w:numId w:val="1"/>
        </w:numPr>
      </w:pPr>
      <w:r>
        <w:t xml:space="preserve">Confirming you are applying to the Bank for banking </w:t>
      </w:r>
      <w:proofErr w:type="gramStart"/>
      <w:r>
        <w:t>services;</w:t>
      </w:r>
      <w:proofErr w:type="gramEnd"/>
    </w:p>
    <w:p w14:paraId="7B106429" w14:textId="77777777" w:rsidR="00873526" w:rsidRDefault="00873526" w:rsidP="00873526">
      <w:pPr>
        <w:pStyle w:val="ListParagraph"/>
        <w:numPr>
          <w:ilvl w:val="0"/>
          <w:numId w:val="1"/>
        </w:numPr>
      </w:pPr>
      <w:r>
        <w:t xml:space="preserve">Confirming that any details you have supplied to us are true and </w:t>
      </w:r>
      <w:proofErr w:type="gramStart"/>
      <w:r>
        <w:t>complete;</w:t>
      </w:r>
      <w:proofErr w:type="gramEnd"/>
    </w:p>
    <w:p w14:paraId="3EDF7161" w14:textId="77777777" w:rsidR="00873526" w:rsidRDefault="00873526" w:rsidP="00873526">
      <w:pPr>
        <w:pStyle w:val="ListParagraph"/>
        <w:numPr>
          <w:ilvl w:val="0"/>
          <w:numId w:val="1"/>
        </w:numPr>
      </w:pPr>
      <w:r>
        <w:t>Authorizing us to:</w:t>
      </w:r>
    </w:p>
    <w:p w14:paraId="1D0D7314" w14:textId="77777777" w:rsidR="00873526" w:rsidRDefault="00873526" w:rsidP="00873526">
      <w:pPr>
        <w:pStyle w:val="ListParagraph"/>
        <w:numPr>
          <w:ilvl w:val="1"/>
          <w:numId w:val="1"/>
        </w:numPr>
      </w:pPr>
      <w:r>
        <w:t xml:space="preserve">Make credit reference and other </w:t>
      </w:r>
      <w:r w:rsidR="003D40A4">
        <w:t>i</w:t>
      </w:r>
      <w:r>
        <w:t>nquiries in connection with this application in accordance with our normal procedures; and</w:t>
      </w:r>
    </w:p>
    <w:p w14:paraId="28047BC4" w14:textId="77777777" w:rsidR="00873526" w:rsidRDefault="00873526" w:rsidP="00873526">
      <w:pPr>
        <w:pStyle w:val="ListParagraph"/>
        <w:numPr>
          <w:ilvl w:val="1"/>
          <w:numId w:val="1"/>
        </w:numPr>
      </w:pPr>
      <w:r>
        <w:t>Disclose information to licensed credit reference agencies and otherwise in accordance with conditions 94-105</w:t>
      </w:r>
      <w:r w:rsidR="00753F8D">
        <w:t xml:space="preserve"> of General Terms and Conditions.</w:t>
      </w:r>
    </w:p>
    <w:p w14:paraId="4F0CDC34" w14:textId="77777777" w:rsidR="00753F8D" w:rsidRDefault="00753F8D" w:rsidP="00753F8D">
      <w:pPr>
        <w:pStyle w:val="ListParagraph"/>
        <w:numPr>
          <w:ilvl w:val="0"/>
          <w:numId w:val="1"/>
        </w:numPr>
      </w:pPr>
      <w:r>
        <w:t>Confirming that you understand that credit reference agencies record information and the information they record may be used by other organizations to help make decisions about credit and credit</w:t>
      </w:r>
      <w:r w:rsidR="003D40A4">
        <w:t>-</w:t>
      </w:r>
      <w:r>
        <w:t>related services and to manage accounts for customers and for fraud prevention.</w:t>
      </w:r>
    </w:p>
    <w:p w14:paraId="3B68941A" w14:textId="77777777" w:rsidR="00753F8D" w:rsidRDefault="00753F8D" w:rsidP="00753F8D">
      <w:pPr>
        <w:pStyle w:val="ListParagraph"/>
        <w:numPr>
          <w:ilvl w:val="0"/>
          <w:numId w:val="1"/>
        </w:numPr>
      </w:pPr>
      <w:r>
        <w:t>Agreeing to be bound by the terms of the application and the Bank’s General Terms and Conditions which contain your obligations to us and ou</w:t>
      </w:r>
      <w:r w:rsidR="003D40A4">
        <w:t>r</w:t>
      </w:r>
      <w:r>
        <w:t xml:space="preserve"> obligations to you </w:t>
      </w:r>
      <w:r w:rsidR="003D40A4">
        <w:t xml:space="preserve">which may be altered from time to </w:t>
      </w:r>
      <w:proofErr w:type="gramStart"/>
      <w:r w:rsidR="003D40A4">
        <w:t>time;</w:t>
      </w:r>
      <w:proofErr w:type="gramEnd"/>
    </w:p>
    <w:p w14:paraId="360681C9" w14:textId="77777777" w:rsidR="003D40A4" w:rsidRDefault="003D40A4" w:rsidP="00753F8D">
      <w:pPr>
        <w:pStyle w:val="ListParagraph"/>
        <w:numPr>
          <w:ilvl w:val="0"/>
          <w:numId w:val="1"/>
        </w:numPr>
      </w:pPr>
      <w:r>
        <w:t>Understanding that the Bank may decline your account without stating a reason.</w:t>
      </w:r>
    </w:p>
    <w:p w14:paraId="32ADDBC7" w14:textId="77777777" w:rsidR="003D40A4" w:rsidRDefault="003D40A4" w:rsidP="00753F8D">
      <w:pPr>
        <w:pStyle w:val="ListParagraph"/>
        <w:numPr>
          <w:ilvl w:val="0"/>
          <w:numId w:val="1"/>
        </w:numPr>
      </w:pPr>
      <w:r>
        <w:t>Contact the admin directly in case of any issues</w:t>
      </w:r>
    </w:p>
    <w:p w14:paraId="52D54060" w14:textId="77777777" w:rsidR="003D40A4" w:rsidRDefault="003D40A4" w:rsidP="003D40A4"/>
    <w:p w14:paraId="5A138FF8" w14:textId="77777777" w:rsidR="003D40A4" w:rsidRDefault="003D40A4" w:rsidP="003D40A4">
      <w:r>
        <w:t>Before proceeding further:</w:t>
      </w:r>
    </w:p>
    <w:p w14:paraId="3B8708EB" w14:textId="77777777" w:rsidR="003D40A4" w:rsidRDefault="003D40A4" w:rsidP="003D40A4">
      <w:pPr>
        <w:pStyle w:val="ListParagraph"/>
        <w:numPr>
          <w:ilvl w:val="0"/>
          <w:numId w:val="2"/>
        </w:numPr>
      </w:pPr>
      <w:r>
        <w:t>Make sure to record your account number</w:t>
      </w:r>
    </w:p>
    <w:p w14:paraId="466DE175" w14:textId="77777777" w:rsidR="003D40A4" w:rsidRDefault="003D40A4" w:rsidP="003D40A4">
      <w:pPr>
        <w:pStyle w:val="ListParagraph"/>
        <w:numPr>
          <w:ilvl w:val="0"/>
          <w:numId w:val="2"/>
        </w:numPr>
      </w:pPr>
      <w:r>
        <w:t>In case you forgot your account number, contact the admin, and provide your full information for authentication</w:t>
      </w:r>
    </w:p>
    <w:p w14:paraId="006F274A" w14:textId="77777777" w:rsidR="003D40A4" w:rsidRDefault="003D40A4" w:rsidP="003D40A4">
      <w:pPr>
        <w:pStyle w:val="ListParagraph"/>
        <w:numPr>
          <w:ilvl w:val="0"/>
          <w:numId w:val="2"/>
        </w:numPr>
      </w:pPr>
      <w:r>
        <w:t>Make sure to log out of your account after use.</w:t>
      </w:r>
    </w:p>
    <w:p w14:paraId="4342F6EF" w14:textId="77777777" w:rsidR="003D40A4" w:rsidRDefault="003D40A4" w:rsidP="003D40A4">
      <w:pPr>
        <w:pStyle w:val="ListParagraph"/>
        <w:numPr>
          <w:ilvl w:val="0"/>
          <w:numId w:val="2"/>
        </w:numPr>
      </w:pPr>
      <w:r>
        <w:t>Make sure to read the user guide before using Banking System</w:t>
      </w:r>
    </w:p>
    <w:p w14:paraId="7B07F960" w14:textId="77777777" w:rsidR="003D40A4" w:rsidRDefault="003D40A4" w:rsidP="003D40A4"/>
    <w:p w14:paraId="7BF6D946" w14:textId="77777777" w:rsidR="003D40A4" w:rsidRDefault="003D40A4" w:rsidP="003D40A4">
      <w:r>
        <w:t>The Bank will not be responsible if:</w:t>
      </w:r>
    </w:p>
    <w:p w14:paraId="47FA46F1" w14:textId="77777777" w:rsidR="003D40A4" w:rsidRDefault="003D40A4" w:rsidP="003D40A4">
      <w:pPr>
        <w:pStyle w:val="ListParagraph"/>
        <w:numPr>
          <w:ilvl w:val="0"/>
          <w:numId w:val="4"/>
        </w:numPr>
      </w:pPr>
      <w:r>
        <w:t>User forgets to log out of his/her account</w:t>
      </w:r>
    </w:p>
    <w:p w14:paraId="678076C5" w14:textId="77777777" w:rsidR="003D40A4" w:rsidRDefault="003D40A4" w:rsidP="003D40A4">
      <w:pPr>
        <w:pStyle w:val="ListParagraph"/>
        <w:numPr>
          <w:ilvl w:val="0"/>
          <w:numId w:val="4"/>
        </w:numPr>
      </w:pPr>
      <w:r>
        <w:t xml:space="preserve">User edits, </w:t>
      </w:r>
      <w:proofErr w:type="gramStart"/>
      <w:r>
        <w:t>modifies</w:t>
      </w:r>
      <w:proofErr w:type="gramEnd"/>
      <w:r>
        <w:t xml:space="preserve"> or deletes the database files</w:t>
      </w:r>
    </w:p>
    <w:sectPr w:rsidR="003D40A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80E91"/>
    <w:multiLevelType w:val="hybridMultilevel"/>
    <w:tmpl w:val="E2B8600C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E94FEF"/>
    <w:multiLevelType w:val="hybridMultilevel"/>
    <w:tmpl w:val="8E3C1F0C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3F378A"/>
    <w:multiLevelType w:val="hybridMultilevel"/>
    <w:tmpl w:val="EF8C7C6E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D749E3"/>
    <w:multiLevelType w:val="hybridMultilevel"/>
    <w:tmpl w:val="9990B5C8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ysDSzMDUxNzAxtDBS0lEKTi0uzszPAykwrAUAClrNViwAAAA="/>
  </w:docVars>
  <w:rsids>
    <w:rsidRoot w:val="00873526"/>
    <w:rsid w:val="003D40A4"/>
    <w:rsid w:val="00753F8D"/>
    <w:rsid w:val="008113C2"/>
    <w:rsid w:val="008735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D15329"/>
  <w15:chartTrackingRefBased/>
  <w15:docId w15:val="{DA1E41B6-8817-48A6-BBD2-CF33A58768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7352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224</Words>
  <Characters>128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213195 Sufiyaan Usmani</dc:creator>
  <cp:keywords/>
  <dc:description/>
  <cp:lastModifiedBy>K213195 Sufiyaan Usmani</cp:lastModifiedBy>
  <cp:revision>1</cp:revision>
  <dcterms:created xsi:type="dcterms:W3CDTF">2021-12-05T20:14:00Z</dcterms:created>
  <dcterms:modified xsi:type="dcterms:W3CDTF">2021-12-05T20:37:00Z</dcterms:modified>
</cp:coreProperties>
</file>